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pPr w:leftFromText="180" w:rightFromText="180" w:vertAnchor="page" w:horzAnchor="margin" w:tblpXSpec="center" w:tblpY="738"/>
        <w:tblW w:w="10530" w:type="dxa"/>
        <w:tblBorders>
          <w:top w:val="thinThickSmallGap" w:sz="24" w:space="0" w:color="auto"/>
          <w:bottom w:val="thickThinSmallGap" w:sz="2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48"/>
        <w:gridCol w:w="2610"/>
        <w:gridCol w:w="3672"/>
      </w:tblGrid>
      <w:tr w:rsidR="00C53664" w:rsidRPr="002926AD" w14:paraId="6DF120AB" w14:textId="77777777" w:rsidTr="007D18D0">
        <w:trPr>
          <w:trHeight w:val="1530"/>
        </w:trPr>
        <w:tc>
          <w:tcPr>
            <w:tcW w:w="4248" w:type="dxa"/>
            <w:shd w:val="clear" w:color="auto" w:fill="FFFFFF"/>
          </w:tcPr>
          <w:p w14:paraId="36B03F52" w14:textId="77777777" w:rsidR="00C53664" w:rsidRPr="002926AD" w:rsidRDefault="00C53664" w:rsidP="007D18D0">
            <w:pPr>
              <w:pStyle w:val="Default"/>
              <w:spacing w:line="18" w:lineRule="atLeast"/>
              <w:rPr>
                <w:b/>
                <w:bCs/>
                <w:sz w:val="16"/>
                <w:szCs w:val="16"/>
              </w:rPr>
            </w:pPr>
          </w:p>
          <w:p w14:paraId="2279F22D" w14:textId="77777777" w:rsidR="00C53664" w:rsidRPr="002926AD" w:rsidRDefault="00C53664" w:rsidP="007D18D0">
            <w:pPr>
              <w:pStyle w:val="Default"/>
              <w:spacing w:line="18" w:lineRule="atLeast"/>
              <w:jc w:val="center"/>
              <w:rPr>
                <w:b/>
                <w:bCs/>
                <w:sz w:val="22"/>
                <w:szCs w:val="22"/>
              </w:rPr>
            </w:pPr>
            <w:r w:rsidRPr="002926AD">
              <w:rPr>
                <w:b/>
                <w:bCs/>
                <w:sz w:val="22"/>
                <w:szCs w:val="22"/>
              </w:rPr>
              <w:t>Kingdom of Saudi Arabia</w:t>
            </w:r>
          </w:p>
          <w:p w14:paraId="3B4C6377" w14:textId="77777777" w:rsidR="00C53664" w:rsidRPr="002926AD" w:rsidRDefault="00C53664" w:rsidP="007D18D0">
            <w:pPr>
              <w:pStyle w:val="Default"/>
              <w:shd w:val="clear" w:color="auto" w:fill="FFFFFF"/>
              <w:spacing w:line="18" w:lineRule="atLeast"/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inistry of</w:t>
            </w:r>
            <w:r w:rsidRPr="002926AD">
              <w:rPr>
                <w:b/>
                <w:bCs/>
                <w:sz w:val="22"/>
                <w:szCs w:val="22"/>
              </w:rPr>
              <w:t xml:space="preserve"> Education</w:t>
            </w:r>
          </w:p>
          <w:p w14:paraId="7C90B221" w14:textId="77777777" w:rsidR="00C53664" w:rsidRPr="002926AD" w:rsidRDefault="00C53664" w:rsidP="007D18D0">
            <w:pPr>
              <w:pStyle w:val="Default"/>
              <w:spacing w:line="18" w:lineRule="atLeast"/>
              <w:jc w:val="center"/>
              <w:rPr>
                <w:b/>
                <w:bCs/>
                <w:sz w:val="22"/>
                <w:szCs w:val="22"/>
              </w:rPr>
            </w:pPr>
            <w:r w:rsidRPr="002926AD">
              <w:rPr>
                <w:b/>
                <w:bCs/>
                <w:sz w:val="22"/>
                <w:szCs w:val="22"/>
              </w:rPr>
              <w:t>Najran University</w:t>
            </w:r>
          </w:p>
          <w:p w14:paraId="560E9D63" w14:textId="2E33E8DB" w:rsidR="00C53664" w:rsidRPr="002926AD" w:rsidRDefault="00C53664" w:rsidP="007D18D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rtl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College </w:t>
            </w:r>
            <w:r w:rsidRPr="002926AD">
              <w:rPr>
                <w:rFonts w:ascii="Times New Roman" w:hAnsi="Times New Roman" w:cs="Times New Roman"/>
                <w:b/>
                <w:bCs/>
              </w:rPr>
              <w:t>of Computer Science and Information Systems</w:t>
            </w:r>
          </w:p>
          <w:p w14:paraId="09B8D37B" w14:textId="77777777" w:rsidR="00C53664" w:rsidRPr="002926AD" w:rsidRDefault="00C53664" w:rsidP="007D18D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610" w:type="dxa"/>
            <w:vAlign w:val="center"/>
          </w:tcPr>
          <w:p w14:paraId="1295DA79" w14:textId="77777777" w:rsidR="00C53664" w:rsidRPr="002926AD" w:rsidRDefault="00C53664" w:rsidP="007D18D0">
            <w:pPr>
              <w:spacing w:line="18" w:lineRule="atLeast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926AD">
              <w:rPr>
                <w:noProof/>
              </w:rPr>
              <w:object w:dxaOrig="7634" w:dyaOrig="6059" w14:anchorId="20D58AB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7.75pt;height:94.5pt" o:ole="">
                  <v:imagedata r:id="rId8" o:title=""/>
                </v:shape>
                <o:OLEObject Type="Embed" ProgID="PBrush" ShapeID="_x0000_i1025" DrawAspect="Content" ObjectID="_1663593816" r:id="rId9"/>
              </w:object>
            </w:r>
          </w:p>
        </w:tc>
        <w:tc>
          <w:tcPr>
            <w:tcW w:w="3672" w:type="dxa"/>
            <w:shd w:val="clear" w:color="auto" w:fill="FFFFFF"/>
            <w:vAlign w:val="center"/>
          </w:tcPr>
          <w:p w14:paraId="19EAFDB2" w14:textId="77777777" w:rsidR="00C53664" w:rsidRPr="002926AD" w:rsidRDefault="00C53664" w:rsidP="007D18D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2926AD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المملكة العربية السعودية</w:t>
            </w:r>
          </w:p>
          <w:p w14:paraId="67134FCE" w14:textId="77777777" w:rsidR="00C53664" w:rsidRPr="002926AD" w:rsidRDefault="00C53664" w:rsidP="007D18D0">
            <w:pPr>
              <w:shd w:val="clear" w:color="auto" w:fill="FFFFFF"/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2926AD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 xml:space="preserve">وزارة التعليم </w:t>
            </w:r>
          </w:p>
          <w:p w14:paraId="6AE9903D" w14:textId="77777777" w:rsidR="00C53664" w:rsidRPr="002926AD" w:rsidRDefault="00C53664" w:rsidP="007D18D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  <w:r w:rsidRPr="002926A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>جامعة نجران</w:t>
            </w:r>
          </w:p>
          <w:p w14:paraId="1D4F5E69" w14:textId="77777777" w:rsidR="00C53664" w:rsidRPr="002926AD" w:rsidRDefault="00C53664" w:rsidP="007D18D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2926AD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 xml:space="preserve">كلية </w:t>
            </w:r>
            <w:r w:rsidRPr="002926AD"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  <w:t xml:space="preserve">علوم الحاسب </w:t>
            </w:r>
            <w:r w:rsidRPr="002926AD">
              <w:rPr>
                <w:rFonts w:ascii="Times New Roman" w:hAnsi="Times New Roman" w:cs="Times New Roman" w:hint="cs"/>
                <w:b/>
                <w:bCs/>
                <w:sz w:val="28"/>
                <w:szCs w:val="28"/>
                <w:rtl/>
              </w:rPr>
              <w:t>ونظم المعلومات</w:t>
            </w:r>
          </w:p>
          <w:p w14:paraId="08E5AB81" w14:textId="77777777" w:rsidR="00C53664" w:rsidRPr="002926AD" w:rsidRDefault="00C53664" w:rsidP="007D18D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rtl/>
              </w:rPr>
            </w:pPr>
          </w:p>
        </w:tc>
      </w:tr>
    </w:tbl>
    <w:p w14:paraId="567F31C9" w14:textId="77777777" w:rsidR="00C53664" w:rsidRDefault="00C53664" w:rsidP="00C536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4"/>
          <w:szCs w:val="4"/>
        </w:rPr>
      </w:pPr>
    </w:p>
    <w:p w14:paraId="0E369731" w14:textId="77777777" w:rsidR="00FE6779" w:rsidRDefault="00FE6779" w:rsidP="00C536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4"/>
          <w:szCs w:val="4"/>
        </w:rPr>
      </w:pPr>
    </w:p>
    <w:p w14:paraId="5F52E9DF" w14:textId="77777777" w:rsidR="00FE6779" w:rsidRDefault="00FE6779" w:rsidP="00C536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4"/>
          <w:szCs w:val="4"/>
        </w:rPr>
      </w:pPr>
    </w:p>
    <w:p w14:paraId="0AE2FD43" w14:textId="77777777" w:rsidR="00FE6779" w:rsidRDefault="00FE6779" w:rsidP="00C536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4"/>
          <w:szCs w:val="4"/>
        </w:rPr>
      </w:pPr>
    </w:p>
    <w:p w14:paraId="411AA05F" w14:textId="77777777" w:rsidR="00FE6779" w:rsidRDefault="00FE6779" w:rsidP="00C536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4"/>
          <w:szCs w:val="4"/>
        </w:rPr>
      </w:pPr>
    </w:p>
    <w:p w14:paraId="35873CB8" w14:textId="77777777" w:rsidR="00FE6779" w:rsidRDefault="00FE6779" w:rsidP="00C536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4"/>
          <w:szCs w:val="4"/>
        </w:rPr>
      </w:pPr>
    </w:p>
    <w:p w14:paraId="20314160" w14:textId="77777777" w:rsidR="00FE6779" w:rsidRDefault="00FE6779" w:rsidP="00C5366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4"/>
          <w:szCs w:val="4"/>
        </w:rPr>
      </w:pPr>
    </w:p>
    <w:p w14:paraId="0EDF4EF6" w14:textId="006EE52C" w:rsidR="00923085" w:rsidRDefault="00FE6779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  <w:r w:rsidRPr="00FE6779">
        <w:rPr>
          <w:rFonts w:asciiTheme="majorBidi" w:hAnsiTheme="majorBidi" w:cstheme="majorBidi"/>
          <w:sz w:val="28"/>
          <w:szCs w:val="28"/>
        </w:rPr>
        <w:t xml:space="preserve">Homework2: Think of </w:t>
      </w:r>
      <w:r w:rsidR="00923085" w:rsidRPr="00FE6779">
        <w:rPr>
          <w:rFonts w:asciiTheme="majorBidi" w:hAnsiTheme="majorBidi" w:cstheme="majorBidi"/>
          <w:sz w:val="28"/>
          <w:szCs w:val="28"/>
        </w:rPr>
        <w:t>anything</w:t>
      </w:r>
      <w:r w:rsidRPr="00FE6779">
        <w:rPr>
          <w:rFonts w:asciiTheme="majorBidi" w:hAnsiTheme="majorBidi" w:cstheme="majorBidi"/>
          <w:sz w:val="28"/>
          <w:szCs w:val="28"/>
        </w:rPr>
        <w:t xml:space="preserve"> that can be described in our life such as </w:t>
      </w:r>
    </w:p>
    <w:p w14:paraId="1655BD2A" w14:textId="77777777" w:rsidR="00923085" w:rsidRDefault="00FE6779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  <w:proofErr w:type="gramStart"/>
      <w:r w:rsidRPr="00FE6779">
        <w:rPr>
          <w:rFonts w:asciiTheme="majorBidi" w:hAnsiTheme="majorBidi" w:cstheme="majorBidi"/>
          <w:sz w:val="28"/>
          <w:szCs w:val="28"/>
        </w:rPr>
        <w:t>(Animal, Cars, Smart Phones, Buildings…</w:t>
      </w:r>
      <w:proofErr w:type="spellStart"/>
      <w:r w:rsidRPr="00FE6779">
        <w:rPr>
          <w:rFonts w:asciiTheme="majorBidi" w:hAnsiTheme="majorBidi" w:cstheme="majorBidi"/>
          <w:sz w:val="28"/>
          <w:szCs w:val="28"/>
        </w:rPr>
        <w:t>etc</w:t>
      </w:r>
      <w:proofErr w:type="spellEnd"/>
      <w:r w:rsidRPr="00FE6779">
        <w:rPr>
          <w:rFonts w:asciiTheme="majorBidi" w:hAnsiTheme="majorBidi" w:cstheme="majorBidi"/>
          <w:sz w:val="28"/>
          <w:szCs w:val="28"/>
        </w:rPr>
        <w:t>).</w:t>
      </w:r>
      <w:proofErr w:type="gramEnd"/>
    </w:p>
    <w:p w14:paraId="1F0A6187" w14:textId="77777777" w:rsidR="00923085" w:rsidRDefault="00FE6779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  <w:r w:rsidRPr="00FE6779">
        <w:rPr>
          <w:rFonts w:asciiTheme="majorBidi" w:hAnsiTheme="majorBidi" w:cstheme="majorBidi"/>
          <w:sz w:val="28"/>
          <w:szCs w:val="28"/>
        </w:rPr>
        <w:t xml:space="preserve"> It should have many </w:t>
      </w:r>
      <w:proofErr w:type="gramStart"/>
      <w:r w:rsidRPr="00FE6779">
        <w:rPr>
          <w:rFonts w:asciiTheme="majorBidi" w:hAnsiTheme="majorBidi" w:cstheme="majorBidi"/>
          <w:sz w:val="28"/>
          <w:szCs w:val="28"/>
        </w:rPr>
        <w:t>states(</w:t>
      </w:r>
      <w:proofErr w:type="gramEnd"/>
      <w:r w:rsidRPr="00FE6779">
        <w:rPr>
          <w:rFonts w:asciiTheme="majorBidi" w:hAnsiTheme="majorBidi" w:cstheme="majorBidi"/>
          <w:sz w:val="28"/>
          <w:szCs w:val="28"/>
        </w:rPr>
        <w:t xml:space="preserve">variables), and behaviors(methods) </w:t>
      </w:r>
    </w:p>
    <w:p w14:paraId="427BCFFD" w14:textId="50382565" w:rsidR="00923085" w:rsidRDefault="00923085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-</w:t>
      </w:r>
      <w:r w:rsidR="00FE6779" w:rsidRPr="00FE6779">
        <w:rPr>
          <w:rFonts w:asciiTheme="majorBidi" w:hAnsiTheme="majorBidi" w:cstheme="majorBidi"/>
          <w:sz w:val="28"/>
          <w:szCs w:val="28"/>
        </w:rPr>
        <w:t xml:space="preserve">Write a complete Java Code that represent the states and behaviors and apply the following: - Create at least two Objects. (1 point) </w:t>
      </w:r>
    </w:p>
    <w:p w14:paraId="0EDD54B9" w14:textId="50382565" w:rsidR="00923085" w:rsidRDefault="00FE6779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  <w:r w:rsidRPr="00FE6779">
        <w:rPr>
          <w:rFonts w:asciiTheme="majorBidi" w:hAnsiTheme="majorBidi" w:cstheme="majorBidi"/>
          <w:sz w:val="28"/>
          <w:szCs w:val="28"/>
        </w:rPr>
        <w:t>- Invoke at least two different variables and two different methods using all of the objects that you created</w:t>
      </w:r>
      <w:proofErr w:type="gramStart"/>
      <w:r w:rsidRPr="00FE6779">
        <w:rPr>
          <w:rFonts w:asciiTheme="majorBidi" w:hAnsiTheme="majorBidi" w:cstheme="majorBidi"/>
          <w:sz w:val="28"/>
          <w:szCs w:val="28"/>
        </w:rPr>
        <w:t>.(</w:t>
      </w:r>
      <w:proofErr w:type="gramEnd"/>
      <w:r w:rsidRPr="00FE6779">
        <w:rPr>
          <w:rFonts w:asciiTheme="majorBidi" w:hAnsiTheme="majorBidi" w:cstheme="majorBidi"/>
          <w:sz w:val="28"/>
          <w:szCs w:val="28"/>
        </w:rPr>
        <w:t>1 point)</w:t>
      </w:r>
    </w:p>
    <w:p w14:paraId="37923C48" w14:textId="77777777" w:rsidR="00923085" w:rsidRDefault="00FE6779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  <w:r w:rsidRPr="00FE6779">
        <w:rPr>
          <w:rFonts w:asciiTheme="majorBidi" w:hAnsiTheme="majorBidi" w:cstheme="majorBidi"/>
          <w:sz w:val="28"/>
          <w:szCs w:val="28"/>
        </w:rPr>
        <w:t xml:space="preserve"> - Use different Modifiers such as static, public, private</w:t>
      </w:r>
      <w:proofErr w:type="gramStart"/>
      <w:r w:rsidRPr="00FE6779">
        <w:rPr>
          <w:rFonts w:asciiTheme="majorBidi" w:hAnsiTheme="majorBidi" w:cstheme="majorBidi"/>
          <w:sz w:val="28"/>
          <w:szCs w:val="28"/>
        </w:rPr>
        <w:t>.(</w:t>
      </w:r>
      <w:proofErr w:type="gramEnd"/>
      <w:r w:rsidRPr="00FE6779">
        <w:rPr>
          <w:rFonts w:asciiTheme="majorBidi" w:hAnsiTheme="majorBidi" w:cstheme="majorBidi"/>
          <w:sz w:val="28"/>
          <w:szCs w:val="28"/>
        </w:rPr>
        <w:t>1 point)</w:t>
      </w:r>
    </w:p>
    <w:p w14:paraId="6C287EC5" w14:textId="24F4017D" w:rsidR="00923085" w:rsidRDefault="00923085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FF0000"/>
          <w:sz w:val="28"/>
          <w:szCs w:val="28"/>
        </w:rPr>
      </w:pPr>
      <w:r w:rsidRPr="00923085">
        <w:rPr>
          <w:rFonts w:asciiTheme="majorBidi" w:hAnsiTheme="majorBidi" w:cstheme="majorBidi"/>
          <w:color w:val="FF0000"/>
          <w:sz w:val="28"/>
          <w:szCs w:val="28"/>
        </w:rPr>
        <w:t>Answer Above</w:t>
      </w:r>
      <w:r>
        <w:rPr>
          <w:rFonts w:asciiTheme="majorBidi" w:hAnsiTheme="majorBidi" w:cstheme="majorBidi"/>
          <w:color w:val="FF0000"/>
          <w:sz w:val="28"/>
          <w:szCs w:val="28"/>
        </w:rPr>
        <w:t>:</w:t>
      </w:r>
    </w:p>
    <w:p w14:paraId="03EC18AE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</w:rPr>
        <w:t>cars.trai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137B6FB4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</w:p>
    <w:p w14:paraId="0179117B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</w:p>
    <w:p w14:paraId="1CA03AEE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Car {</w:t>
      </w:r>
    </w:p>
    <w:p w14:paraId="4A018C7C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</w:p>
    <w:p w14:paraId="38775617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main(String[] </w:t>
      </w:r>
      <w:proofErr w:type="spellStart"/>
      <w:r>
        <w:rPr>
          <w:rFonts w:ascii="Consolas" w:eastAsiaTheme="minorHAnsi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) {</w:t>
      </w:r>
    </w:p>
    <w:p w14:paraId="552E74D7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3F7F5F"/>
          <w:sz w:val="20"/>
          <w:szCs w:val="20"/>
        </w:rPr>
        <w:t xml:space="preserve">// </w:t>
      </w:r>
      <w:r>
        <w:rPr>
          <w:rFonts w:ascii="Consolas" w:eastAsiaTheme="minorHAnsi" w:hAnsi="Consolas" w:cs="Consolas"/>
          <w:b/>
          <w:bCs/>
          <w:color w:val="7F9FBF"/>
          <w:sz w:val="20"/>
          <w:szCs w:val="20"/>
        </w:rPr>
        <w:t>TODO</w:t>
      </w:r>
      <w:r>
        <w:rPr>
          <w:rFonts w:ascii="Consolas" w:eastAsiaTheme="minorHAnsi" w:hAnsi="Consolas" w:cs="Consolas"/>
          <w:color w:val="3F7F5F"/>
          <w:sz w:val="20"/>
          <w:szCs w:val="20"/>
        </w:rPr>
        <w:t xml:space="preserve"> Auto-generated method stub</w:t>
      </w:r>
    </w:p>
    <w:p w14:paraId="724536B1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</w:rPr>
        <w:t>MotorOfCar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r>
        <w:rPr>
          <w:rFonts w:ascii="Consolas" w:eastAsiaTheme="minorHAnsi" w:hAnsi="Consolas" w:cs="Consolas"/>
          <w:color w:val="6A3E3E"/>
          <w:sz w:val="20"/>
          <w:szCs w:val="20"/>
        </w:rPr>
        <w:t>mot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= </w:t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</w:rPr>
        <w:t>MotorOfCar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6450154A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nsolas" w:eastAsiaTheme="minorHAnsi" w:hAnsi="Consolas" w:cs="Consolas"/>
          <w:color w:val="6A3E3E"/>
          <w:sz w:val="20"/>
          <w:szCs w:val="20"/>
        </w:rPr>
        <w:t>mot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</w:t>
      </w:r>
      <w:r>
        <w:rPr>
          <w:rFonts w:ascii="Consolas" w:eastAsiaTheme="minorHAnsi" w:hAnsi="Consolas" w:cs="Consolas"/>
          <w:color w:val="0000C0"/>
          <w:sz w:val="20"/>
          <w:szCs w:val="20"/>
        </w:rPr>
        <w:t>mak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= 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BMW 55555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6F4DB4C9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nsolas" w:eastAsiaTheme="minorHAnsi" w:hAnsi="Consolas" w:cs="Consolas"/>
          <w:color w:val="6A3E3E"/>
          <w:sz w:val="20"/>
          <w:szCs w:val="20"/>
        </w:rPr>
        <w:t>mot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</w:t>
      </w:r>
      <w:r>
        <w:rPr>
          <w:rFonts w:ascii="Consolas" w:eastAsiaTheme="minorHAnsi" w:hAnsi="Consolas" w:cs="Consolas"/>
          <w:color w:val="0000C0"/>
          <w:sz w:val="20"/>
          <w:szCs w:val="20"/>
        </w:rPr>
        <w:t>color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= 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RED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131D7B5C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</w:rPr>
        <w:t>System.</w:t>
      </w:r>
      <w:r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2A00FF"/>
          <w:sz w:val="20"/>
          <w:szCs w:val="20"/>
        </w:rPr>
        <w:t xml:space="preserve">"Calling </w:t>
      </w:r>
      <w:proofErr w:type="spellStart"/>
      <w:r>
        <w:rPr>
          <w:rFonts w:ascii="Consolas" w:eastAsiaTheme="minorHAnsi" w:hAnsi="Consolas" w:cs="Consolas"/>
          <w:color w:val="2A00FF"/>
          <w:sz w:val="20"/>
          <w:szCs w:val="20"/>
        </w:rPr>
        <w:t>showAtts</w:t>
      </w:r>
      <w:proofErr w:type="spellEnd"/>
      <w:r>
        <w:rPr>
          <w:rFonts w:ascii="Consolas" w:eastAsiaTheme="minorHAnsi" w:hAnsi="Consolas" w:cs="Consolas"/>
          <w:color w:val="2A00FF"/>
          <w:sz w:val="20"/>
          <w:szCs w:val="20"/>
        </w:rPr>
        <w:t>...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6D1220F5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6A3E3E"/>
          <w:sz w:val="20"/>
          <w:szCs w:val="20"/>
        </w:rPr>
        <w:t>mot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showAtt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6B873B1B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</w:rPr>
        <w:t>System.</w:t>
      </w:r>
      <w:r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2A00FF"/>
          <w:sz w:val="20"/>
          <w:szCs w:val="20"/>
        </w:rPr>
        <w:t>"*********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3DF36E6C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</w:rPr>
        <w:t>System.</w:t>
      </w:r>
      <w:r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2A00FF"/>
          <w:sz w:val="20"/>
          <w:szCs w:val="20"/>
        </w:rPr>
        <w:t>"Starting Engine...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3EE00990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6A3E3E"/>
          <w:sz w:val="20"/>
          <w:szCs w:val="20"/>
        </w:rPr>
        <w:t>mot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startEngin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33DBBB78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</w:rPr>
        <w:t>System.</w:t>
      </w:r>
      <w:r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2A00FF"/>
          <w:sz w:val="20"/>
          <w:szCs w:val="20"/>
        </w:rPr>
        <w:t>"*********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0FB3C27D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</w:rPr>
        <w:t>System.</w:t>
      </w:r>
      <w:r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2A00FF"/>
          <w:sz w:val="20"/>
          <w:szCs w:val="20"/>
        </w:rPr>
        <w:t xml:space="preserve">"Calling </w:t>
      </w:r>
      <w:proofErr w:type="spellStart"/>
      <w:r>
        <w:rPr>
          <w:rFonts w:ascii="Consolas" w:eastAsiaTheme="minorHAnsi" w:hAnsi="Consolas" w:cs="Consolas"/>
          <w:color w:val="2A00FF"/>
          <w:sz w:val="20"/>
          <w:szCs w:val="20"/>
        </w:rPr>
        <w:t>ShowAtts</w:t>
      </w:r>
      <w:proofErr w:type="spellEnd"/>
      <w:r>
        <w:rPr>
          <w:rFonts w:ascii="Consolas" w:eastAsiaTheme="minorHAnsi" w:hAnsi="Consolas" w:cs="Consolas"/>
          <w:color w:val="2A00FF"/>
          <w:sz w:val="20"/>
          <w:szCs w:val="20"/>
        </w:rPr>
        <w:t>...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7E38EB5B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6A3E3E"/>
          <w:sz w:val="20"/>
          <w:szCs w:val="20"/>
        </w:rPr>
        <w:t>mot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showAtt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68A9F9DE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</w:rPr>
        <w:t>System.</w:t>
      </w:r>
      <w:r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2A00FF"/>
          <w:sz w:val="20"/>
          <w:szCs w:val="20"/>
        </w:rPr>
        <w:t>"*********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5BE3A492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</w:rPr>
        <w:t>System.</w:t>
      </w:r>
      <w:r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2A00FF"/>
          <w:sz w:val="20"/>
          <w:szCs w:val="20"/>
        </w:rPr>
        <w:t>"Starting Engine...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472D5698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6A3E3E"/>
          <w:sz w:val="20"/>
          <w:szCs w:val="20"/>
        </w:rPr>
        <w:t>mot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startEngin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315FF217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</w:p>
    <w:p w14:paraId="48D73346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02D6D2E2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</w:p>
    <w:p w14:paraId="0664E266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>}</w:t>
      </w:r>
    </w:p>
    <w:p w14:paraId="674E22AB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class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</w:rPr>
        <w:t>MotorOfCar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{</w:t>
      </w:r>
    </w:p>
    <w:p w14:paraId="3B94F320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</w:p>
    <w:p w14:paraId="5C3FF23B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</w:p>
    <w:p w14:paraId="1C3CB8F2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eastAsiaTheme="minorHAnsi" w:hAnsi="Consolas" w:cs="Consolas"/>
          <w:color w:val="0000C0"/>
          <w:sz w:val="20"/>
          <w:szCs w:val="20"/>
        </w:rPr>
        <w:t>mak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608FEAE3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eastAsiaTheme="minorHAnsi" w:hAnsi="Consolas" w:cs="Consolas"/>
          <w:color w:val="0000C0"/>
          <w:sz w:val="20"/>
          <w:szCs w:val="20"/>
        </w:rPr>
        <w:t>col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0C32F18A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boolean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eastAsiaTheme="minorHAnsi" w:hAnsi="Consolas" w:cs="Consolas"/>
          <w:color w:val="0000C0"/>
          <w:sz w:val="20"/>
          <w:szCs w:val="20"/>
        </w:rPr>
        <w:t>engineStat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19690444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</w:p>
    <w:p w14:paraId="6CD562F7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void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</w:rPr>
        <w:t>startEngin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) {</w:t>
      </w:r>
    </w:p>
    <w:p w14:paraId="51429BC2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f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C0"/>
          <w:sz w:val="20"/>
          <w:szCs w:val="20"/>
        </w:rPr>
        <w:t>engineStat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== </w:t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</w:t>
      </w:r>
    </w:p>
    <w:p w14:paraId="035E4F40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</w:rPr>
        <w:t>System.</w:t>
      </w:r>
      <w:r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2A00FF"/>
          <w:sz w:val="20"/>
          <w:szCs w:val="20"/>
        </w:rPr>
        <w:t>"The engine is already on.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541301B2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else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{</w:t>
      </w:r>
    </w:p>
    <w:p w14:paraId="7834F363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0000C0"/>
          <w:sz w:val="20"/>
          <w:szCs w:val="20"/>
        </w:rPr>
        <w:t>engineStat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= </w:t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;</w:t>
      </w:r>
    </w:p>
    <w:p w14:paraId="226A021F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</w:rPr>
        <w:t>System.</w:t>
      </w:r>
      <w:r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2A00FF"/>
          <w:sz w:val="20"/>
          <w:szCs w:val="20"/>
        </w:rPr>
        <w:t>"The engine is now on.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57E01AFA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4B77E01B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50DD4C3E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  </w:t>
      </w:r>
    </w:p>
    <w:p w14:paraId="54C2B798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</w:t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</w:rPr>
        <w:t>showAtt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) {</w:t>
      </w:r>
    </w:p>
    <w:p w14:paraId="4D0A3096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</w:rPr>
        <w:t>System.</w:t>
      </w:r>
      <w:r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2A00FF"/>
          <w:sz w:val="20"/>
          <w:szCs w:val="20"/>
        </w:rPr>
        <w:t xml:space="preserve">"This </w:t>
      </w:r>
      <w:proofErr w:type="spellStart"/>
      <w:r>
        <w:rPr>
          <w:rFonts w:ascii="Consolas" w:eastAsiaTheme="minorHAnsi" w:hAnsi="Consolas" w:cs="Consolas"/>
          <w:color w:val="2A00FF"/>
          <w:sz w:val="20"/>
          <w:szCs w:val="20"/>
        </w:rPr>
        <w:t>MotorCars</w:t>
      </w:r>
      <w:proofErr w:type="spellEnd"/>
      <w:r>
        <w:rPr>
          <w:rFonts w:ascii="Consolas" w:eastAsiaTheme="minorHAnsi" w:hAnsi="Consolas" w:cs="Consolas"/>
          <w:color w:val="2A00FF"/>
          <w:sz w:val="20"/>
          <w:szCs w:val="20"/>
        </w:rPr>
        <w:t xml:space="preserve"> is a "</w:t>
      </w:r>
    </w:p>
    <w:p w14:paraId="1AF6D9B0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+ </w:t>
      </w:r>
      <w:r>
        <w:rPr>
          <w:rFonts w:ascii="Consolas" w:eastAsiaTheme="minorHAnsi" w:hAnsi="Consolas" w:cs="Consolas"/>
          <w:color w:val="0000C0"/>
          <w:sz w:val="20"/>
          <w:szCs w:val="20"/>
        </w:rPr>
        <w:t>color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+ 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 "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+ </w:t>
      </w:r>
      <w:r>
        <w:rPr>
          <w:rFonts w:ascii="Consolas" w:eastAsiaTheme="minorHAnsi" w:hAnsi="Consolas" w:cs="Consolas"/>
          <w:color w:val="0000C0"/>
          <w:sz w:val="20"/>
          <w:szCs w:val="20"/>
        </w:rPr>
        <w:t>mak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0B09FDB2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if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eastAsiaTheme="minorHAnsi" w:hAnsi="Consolas" w:cs="Consolas"/>
          <w:color w:val="0000C0"/>
          <w:sz w:val="20"/>
          <w:szCs w:val="20"/>
        </w:rPr>
        <w:t>engineStat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== </w:t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</w:t>
      </w:r>
    </w:p>
    <w:p w14:paraId="19565774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</w:rPr>
        <w:t>System.</w:t>
      </w:r>
      <w:r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2A00FF"/>
          <w:sz w:val="20"/>
          <w:szCs w:val="20"/>
        </w:rPr>
        <w:t>"The engine is on.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2065C30D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else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</w:rPr>
        <w:t>System.</w:t>
      </w:r>
      <w:r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The engine is off."</w:t>
      </w:r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7AF88F41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2C9CA008" w14:textId="28CD8463" w:rsidR="00923085" w:rsidRDefault="00923085" w:rsidP="002B4DD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proofErr w:type="gramStart"/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private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</w:t>
      </w:r>
      <w:r>
        <w:rPr>
          <w:rFonts w:ascii="Consolas" w:eastAsiaTheme="minorHAnsi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u w:val="single"/>
        </w:rPr>
        <w:t>show</w:t>
      </w:r>
      <w:r w:rsidR="002B4DDB">
        <w:rPr>
          <w:rFonts w:ascii="Consolas" w:eastAsiaTheme="minorHAnsi" w:hAnsi="Consolas" w:cs="Consolas"/>
          <w:color w:val="000000"/>
          <w:sz w:val="20"/>
          <w:szCs w:val="20"/>
          <w:u w:val="single"/>
        </w:rPr>
        <w:t>Color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u w:val="single"/>
        </w:rPr>
        <w:t>()</w:t>
      </w:r>
      <w:r>
        <w:rPr>
          <w:rFonts w:ascii="Consolas" w:eastAsiaTheme="minorHAnsi" w:hAnsi="Consolas" w:cs="Consolas"/>
          <w:color w:val="000000"/>
          <w:sz w:val="20"/>
          <w:szCs w:val="20"/>
        </w:rPr>
        <w:t xml:space="preserve"> {</w:t>
      </w:r>
    </w:p>
    <w:p w14:paraId="0FB430A5" w14:textId="4EA91728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</w:rPr>
        <w:t>System.</w:t>
      </w:r>
      <w:r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eastAsiaTheme="minorHAnsi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eastAsiaTheme="minorHAnsi" w:hAnsi="Consolas" w:cs="Consolas"/>
          <w:color w:val="2A00FF"/>
          <w:sz w:val="20"/>
          <w:szCs w:val="20"/>
        </w:rPr>
        <w:t xml:space="preserve">"This </w:t>
      </w:r>
      <w:proofErr w:type="spellStart"/>
      <w:r>
        <w:rPr>
          <w:rFonts w:ascii="Consolas" w:eastAsiaTheme="minorHAnsi" w:hAnsi="Consolas" w:cs="Consolas"/>
          <w:color w:val="2A00FF"/>
          <w:sz w:val="20"/>
          <w:szCs w:val="20"/>
        </w:rPr>
        <w:t>MotorCars</w:t>
      </w:r>
      <w:proofErr w:type="spellEnd"/>
      <w:r>
        <w:rPr>
          <w:rFonts w:ascii="Consolas" w:eastAsiaTheme="minorHAnsi" w:hAnsi="Consolas" w:cs="Consolas"/>
          <w:color w:val="2A00FF"/>
          <w:sz w:val="20"/>
          <w:szCs w:val="20"/>
        </w:rPr>
        <w:t xml:space="preserve"> is a </w:t>
      </w:r>
      <w:r w:rsidR="002B4DDB">
        <w:rPr>
          <w:rFonts w:ascii="Consolas" w:eastAsiaTheme="minorHAnsi" w:hAnsi="Consolas" w:cs="Consolas"/>
          <w:color w:val="2A00FF"/>
          <w:sz w:val="20"/>
          <w:szCs w:val="20"/>
        </w:rPr>
        <w:t>color</w:t>
      </w:r>
      <w:r>
        <w:rPr>
          <w:rFonts w:ascii="Consolas" w:eastAsiaTheme="minorHAnsi" w:hAnsi="Consolas" w:cs="Consolas"/>
          <w:color w:val="2A00FF"/>
          <w:sz w:val="20"/>
          <w:szCs w:val="20"/>
        </w:rPr>
        <w:t>"</w:t>
      </w:r>
    </w:p>
    <w:p w14:paraId="0EBAE656" w14:textId="6F5C9ABC" w:rsidR="00923085" w:rsidRDefault="00923085" w:rsidP="002B4DD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  <w:t xml:space="preserve"> + </w:t>
      </w:r>
      <w:proofErr w:type="gramStart"/>
      <w:r>
        <w:rPr>
          <w:rFonts w:ascii="Consolas" w:eastAsiaTheme="minorHAnsi" w:hAnsi="Consolas" w:cs="Consolas"/>
          <w:color w:val="0000C0"/>
          <w:sz w:val="20"/>
          <w:szCs w:val="20"/>
        </w:rPr>
        <w:t>color</w:t>
      </w:r>
      <w:proofErr w:type="gramEnd"/>
      <w:r>
        <w:rPr>
          <w:rFonts w:ascii="Consolas" w:eastAsiaTheme="minorHAnsi" w:hAnsi="Consolas" w:cs="Consolas"/>
          <w:color w:val="000000"/>
          <w:sz w:val="20"/>
          <w:szCs w:val="20"/>
        </w:rPr>
        <w:t>);</w:t>
      </w:r>
    </w:p>
    <w:p w14:paraId="28796ED2" w14:textId="47EA32EC" w:rsidR="00923085" w:rsidRDefault="00923085" w:rsidP="002B4DDB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</w:r>
    </w:p>
    <w:p w14:paraId="559D3CF6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ab/>
        <w:t>}</w:t>
      </w:r>
    </w:p>
    <w:p w14:paraId="0C389EEF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</w:p>
    <w:p w14:paraId="7335EA13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  <w:r>
        <w:rPr>
          <w:rFonts w:ascii="Consolas" w:eastAsiaTheme="minorHAnsi" w:hAnsi="Consolas" w:cs="Consolas"/>
          <w:color w:val="000000"/>
          <w:sz w:val="20"/>
          <w:szCs w:val="20"/>
        </w:rPr>
        <w:t>}</w:t>
      </w:r>
    </w:p>
    <w:p w14:paraId="7661BE08" w14:textId="77777777" w:rsidR="00923085" w:rsidRDefault="00923085" w:rsidP="0092308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sz w:val="20"/>
          <w:szCs w:val="20"/>
        </w:rPr>
      </w:pPr>
    </w:p>
    <w:p w14:paraId="30E632B5" w14:textId="446515A6" w:rsidR="00923085" w:rsidRPr="00FF770A" w:rsidRDefault="00FF770A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color w:val="FF0000"/>
          <w:sz w:val="28"/>
          <w:szCs w:val="28"/>
        </w:rPr>
      </w:pPr>
      <w:proofErr w:type="spellStart"/>
      <w:r w:rsidRPr="00FF770A">
        <w:rPr>
          <w:rFonts w:asciiTheme="majorBidi" w:hAnsiTheme="majorBidi" w:cstheme="majorBidi"/>
          <w:color w:val="FF0000"/>
          <w:sz w:val="28"/>
          <w:szCs w:val="28"/>
        </w:rPr>
        <w:t>OutPut</w:t>
      </w:r>
      <w:proofErr w:type="spellEnd"/>
    </w:p>
    <w:p w14:paraId="506EC414" w14:textId="2A7B9B89" w:rsidR="00FF770A" w:rsidRDefault="00FF770A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630AA538" wp14:editId="0AA0EFD5">
            <wp:extent cx="2647950" cy="205740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2057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FC47BC" w14:textId="77777777" w:rsidR="00FF770A" w:rsidRDefault="00FF770A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</w:p>
    <w:p w14:paraId="0D58ED9D" w14:textId="77777777" w:rsidR="00FF770A" w:rsidRDefault="00FF770A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</w:p>
    <w:p w14:paraId="27A04C52" w14:textId="77777777" w:rsidR="00FF770A" w:rsidRDefault="00FF770A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</w:p>
    <w:p w14:paraId="4B9CA6AD" w14:textId="77777777" w:rsidR="00FF770A" w:rsidRDefault="00FF770A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</w:p>
    <w:p w14:paraId="1CA5D43F" w14:textId="001F6A28" w:rsidR="00FE6779" w:rsidRDefault="00FE6779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  <w:r w:rsidRPr="00FE6779">
        <w:rPr>
          <w:rFonts w:asciiTheme="majorBidi" w:hAnsiTheme="majorBidi" w:cstheme="majorBidi"/>
          <w:sz w:val="28"/>
          <w:szCs w:val="28"/>
        </w:rPr>
        <w:lastRenderedPageBreak/>
        <w:t xml:space="preserve"> - UML Diagram that represent your class</w:t>
      </w:r>
      <w:proofErr w:type="gramStart"/>
      <w:r w:rsidRPr="00FE6779">
        <w:rPr>
          <w:rFonts w:asciiTheme="majorBidi" w:hAnsiTheme="majorBidi" w:cstheme="majorBidi"/>
          <w:sz w:val="28"/>
          <w:szCs w:val="28"/>
        </w:rPr>
        <w:t>.(</w:t>
      </w:r>
      <w:proofErr w:type="gramEnd"/>
      <w:r w:rsidRPr="00FE6779">
        <w:rPr>
          <w:rFonts w:asciiTheme="majorBidi" w:hAnsiTheme="majorBidi" w:cstheme="majorBidi"/>
          <w:sz w:val="28"/>
          <w:szCs w:val="28"/>
        </w:rPr>
        <w:t>1point) - Comments shows the most important lines of your code.(1 point)</w:t>
      </w:r>
    </w:p>
    <w:p w14:paraId="040C5BAB" w14:textId="77777777" w:rsidR="00923085" w:rsidRDefault="00923085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sz w:val="28"/>
          <w:szCs w:val="28"/>
        </w:rPr>
      </w:pPr>
    </w:p>
    <w:p w14:paraId="692560DF" w14:textId="49ED0B89" w:rsidR="00923085" w:rsidRPr="00FE6779" w:rsidRDefault="002B4DDB" w:rsidP="00923085">
      <w:pPr>
        <w:autoSpaceDE w:val="0"/>
        <w:autoSpaceDN w:val="0"/>
        <w:adjustRightInd w:val="0"/>
        <w:spacing w:after="0" w:line="360" w:lineRule="auto"/>
        <w:rPr>
          <w:rFonts w:asciiTheme="majorBidi" w:hAnsiTheme="majorBidi" w:cstheme="majorBidi"/>
          <w:b/>
          <w:bCs/>
          <w:color w:val="000000"/>
          <w:sz w:val="40"/>
          <w:szCs w:val="40"/>
        </w:rPr>
      </w:pPr>
      <w:bookmarkStart w:id="0" w:name="_GoBack"/>
      <w:r>
        <w:rPr>
          <w:noProof/>
        </w:rPr>
        <w:drawing>
          <wp:inline distT="0" distB="0" distL="0" distR="0" wp14:anchorId="25E0675B" wp14:editId="2CE9C6B5">
            <wp:extent cx="5486400" cy="37452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4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23085" w:rsidRPr="00FE6779" w:rsidSect="00A8094A">
      <w:headerReference w:type="default" r:id="rId12"/>
      <w:pgSz w:w="12240" w:h="15840" w:code="1"/>
      <w:pgMar w:top="1151" w:right="1440" w:bottom="851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B26C44" w14:textId="77777777" w:rsidR="00DA6065" w:rsidRDefault="00DA6065" w:rsidP="00620E66">
      <w:pPr>
        <w:spacing w:after="0" w:line="240" w:lineRule="auto"/>
      </w:pPr>
      <w:r>
        <w:separator/>
      </w:r>
    </w:p>
  </w:endnote>
  <w:endnote w:type="continuationSeparator" w:id="0">
    <w:p w14:paraId="561CDC2F" w14:textId="77777777" w:rsidR="00DA6065" w:rsidRDefault="00DA6065" w:rsidP="00620E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CFD5C2" w14:textId="77777777" w:rsidR="00DA6065" w:rsidRDefault="00DA6065" w:rsidP="00620E66">
      <w:pPr>
        <w:spacing w:after="0" w:line="240" w:lineRule="auto"/>
      </w:pPr>
      <w:r>
        <w:separator/>
      </w:r>
    </w:p>
  </w:footnote>
  <w:footnote w:type="continuationSeparator" w:id="0">
    <w:p w14:paraId="04212A39" w14:textId="77777777" w:rsidR="00DA6065" w:rsidRDefault="00DA6065" w:rsidP="00620E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9C4274" w14:textId="77777777" w:rsidR="00050D0B" w:rsidRDefault="00DA6065" w:rsidP="00C359BA">
    <w:pPr>
      <w:pStyle w:val="Header"/>
    </w:pPr>
  </w:p>
  <w:tbl>
    <w:tblPr>
      <w:tblpPr w:leftFromText="180" w:rightFromText="180" w:vertAnchor="page" w:horzAnchor="margin" w:tblpXSpec="center" w:tblpY="738"/>
      <w:tblW w:w="10530" w:type="dxa"/>
      <w:tblBorders>
        <w:top w:val="thinThickSmallGap" w:sz="24" w:space="0" w:color="auto"/>
        <w:bottom w:val="thickThinSmallGap" w:sz="24" w:space="0" w:color="auto"/>
      </w:tblBorders>
      <w:tblLayout w:type="fixed"/>
      <w:tblLook w:val="01E0" w:firstRow="1" w:lastRow="1" w:firstColumn="1" w:lastColumn="1" w:noHBand="0" w:noVBand="0"/>
    </w:tblPr>
    <w:tblGrid>
      <w:gridCol w:w="4248"/>
      <w:gridCol w:w="2610"/>
      <w:gridCol w:w="3672"/>
    </w:tblGrid>
    <w:tr w:rsidR="00050D0B" w:rsidRPr="002926AD" w14:paraId="3EFAAEDE" w14:textId="77777777" w:rsidTr="00E76841">
      <w:trPr>
        <w:trHeight w:val="1530"/>
      </w:trPr>
      <w:tc>
        <w:tcPr>
          <w:tcW w:w="4248" w:type="dxa"/>
        </w:tcPr>
        <w:p w14:paraId="2AAE542D" w14:textId="77777777" w:rsidR="00050D0B" w:rsidRPr="002926AD" w:rsidRDefault="00DA6065" w:rsidP="00E76841">
          <w:pPr>
            <w:pStyle w:val="Default"/>
            <w:spacing w:line="18" w:lineRule="atLeast"/>
            <w:rPr>
              <w:b/>
              <w:bCs/>
              <w:sz w:val="16"/>
              <w:szCs w:val="16"/>
            </w:rPr>
          </w:pPr>
        </w:p>
        <w:p w14:paraId="7CE01BBC" w14:textId="77777777" w:rsidR="00050D0B" w:rsidRPr="002926AD" w:rsidRDefault="00C05367" w:rsidP="00E76841">
          <w:pPr>
            <w:pStyle w:val="Default"/>
            <w:spacing w:line="18" w:lineRule="atLeast"/>
            <w:jc w:val="center"/>
            <w:rPr>
              <w:b/>
              <w:bCs/>
              <w:sz w:val="22"/>
              <w:szCs w:val="22"/>
            </w:rPr>
          </w:pPr>
          <w:r w:rsidRPr="002926AD">
            <w:rPr>
              <w:b/>
              <w:bCs/>
              <w:sz w:val="22"/>
              <w:szCs w:val="22"/>
            </w:rPr>
            <w:t>Kingdom of Saudi Arabia</w:t>
          </w:r>
        </w:p>
        <w:p w14:paraId="3C94EFE3" w14:textId="77777777" w:rsidR="00050D0B" w:rsidRPr="002926AD" w:rsidRDefault="00C05367" w:rsidP="0009471C">
          <w:pPr>
            <w:pStyle w:val="Default"/>
            <w:spacing w:line="18" w:lineRule="atLeast"/>
            <w:jc w:val="center"/>
            <w:rPr>
              <w:b/>
              <w:bCs/>
              <w:sz w:val="22"/>
              <w:szCs w:val="22"/>
            </w:rPr>
          </w:pPr>
          <w:r w:rsidRPr="002926AD">
            <w:rPr>
              <w:b/>
              <w:bCs/>
              <w:sz w:val="22"/>
              <w:szCs w:val="22"/>
            </w:rPr>
            <w:t>Ministry of Education</w:t>
          </w:r>
        </w:p>
        <w:p w14:paraId="38C3A338" w14:textId="77777777" w:rsidR="00050D0B" w:rsidRPr="002926AD" w:rsidRDefault="00C05367" w:rsidP="00E76841">
          <w:pPr>
            <w:pStyle w:val="Default"/>
            <w:spacing w:line="18" w:lineRule="atLeast"/>
            <w:jc w:val="center"/>
            <w:rPr>
              <w:b/>
              <w:bCs/>
              <w:sz w:val="22"/>
              <w:szCs w:val="22"/>
            </w:rPr>
          </w:pPr>
          <w:r w:rsidRPr="002926AD">
            <w:rPr>
              <w:b/>
              <w:bCs/>
              <w:sz w:val="22"/>
              <w:szCs w:val="22"/>
            </w:rPr>
            <w:t>Najran University</w:t>
          </w:r>
        </w:p>
        <w:p w14:paraId="44596752" w14:textId="48CD5DF9" w:rsidR="00050D0B" w:rsidRPr="002926AD" w:rsidRDefault="00620E66" w:rsidP="00E76841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rtl/>
            </w:rPr>
          </w:pPr>
          <w:r>
            <w:rPr>
              <w:rFonts w:ascii="Times New Roman" w:hAnsi="Times New Roman" w:cs="Times New Roman"/>
              <w:b/>
              <w:bCs/>
            </w:rPr>
            <w:t xml:space="preserve">College </w:t>
          </w:r>
          <w:r w:rsidR="00C05367" w:rsidRPr="002926AD">
            <w:rPr>
              <w:rFonts w:ascii="Times New Roman" w:hAnsi="Times New Roman" w:cs="Times New Roman"/>
              <w:b/>
              <w:bCs/>
            </w:rPr>
            <w:t>of Computer Science and Information Systems</w:t>
          </w:r>
        </w:p>
        <w:p w14:paraId="34DD95AC" w14:textId="77777777" w:rsidR="00050D0B" w:rsidRPr="002926AD" w:rsidRDefault="00DA6065" w:rsidP="00E76841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</w:rPr>
          </w:pPr>
        </w:p>
      </w:tc>
      <w:tc>
        <w:tcPr>
          <w:tcW w:w="2610" w:type="dxa"/>
          <w:vAlign w:val="center"/>
        </w:tcPr>
        <w:p w14:paraId="33C3BC01" w14:textId="77777777" w:rsidR="00050D0B" w:rsidRPr="002926AD" w:rsidRDefault="00C05367" w:rsidP="00E76841">
          <w:pPr>
            <w:spacing w:line="18" w:lineRule="atLeast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 w:rsidRPr="002926AD">
            <w:rPr>
              <w:noProof/>
            </w:rPr>
            <w:object w:dxaOrig="7634" w:dyaOrig="6059" w14:anchorId="296D853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6" type="#_x0000_t75" style="width:117.75pt;height:94.5pt" o:ole="">
                <v:imagedata r:id="rId1" o:title=""/>
              </v:shape>
              <o:OLEObject Type="Embed" ProgID="PBrush" ShapeID="_x0000_i1026" DrawAspect="Content" ObjectID="_1663593817" r:id="rId2"/>
            </w:object>
          </w:r>
        </w:p>
      </w:tc>
      <w:tc>
        <w:tcPr>
          <w:tcW w:w="3672" w:type="dxa"/>
          <w:vAlign w:val="center"/>
        </w:tcPr>
        <w:p w14:paraId="77104801" w14:textId="77777777" w:rsidR="00050D0B" w:rsidRPr="002926AD" w:rsidRDefault="00C05367" w:rsidP="00E76841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sz w:val="28"/>
              <w:szCs w:val="28"/>
              <w:rtl/>
            </w:rPr>
          </w:pPr>
          <w:r w:rsidRPr="002926AD">
            <w:rPr>
              <w:rFonts w:ascii="Times New Roman" w:hAnsi="Times New Roman" w:cs="Times New Roman" w:hint="cs"/>
              <w:b/>
              <w:bCs/>
              <w:sz w:val="28"/>
              <w:szCs w:val="28"/>
              <w:rtl/>
            </w:rPr>
            <w:t>المملكة العربية السعودية</w:t>
          </w:r>
        </w:p>
        <w:p w14:paraId="46A73FCE" w14:textId="77777777" w:rsidR="00050D0B" w:rsidRPr="002926AD" w:rsidRDefault="00C05367" w:rsidP="0009471C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sz w:val="28"/>
              <w:szCs w:val="28"/>
            </w:rPr>
          </w:pPr>
          <w:r w:rsidRPr="002926AD">
            <w:rPr>
              <w:rFonts w:ascii="Times New Roman" w:hAnsi="Times New Roman" w:cs="Times New Roman" w:hint="cs"/>
              <w:b/>
              <w:bCs/>
              <w:sz w:val="28"/>
              <w:szCs w:val="28"/>
              <w:rtl/>
            </w:rPr>
            <w:t>وزارة التعليم</w:t>
          </w:r>
        </w:p>
        <w:p w14:paraId="19479BFA" w14:textId="77777777" w:rsidR="00050D0B" w:rsidRPr="002926AD" w:rsidRDefault="00C05367" w:rsidP="00E76841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sz w:val="28"/>
              <w:szCs w:val="28"/>
              <w:rtl/>
            </w:rPr>
          </w:pPr>
          <w:r w:rsidRPr="002926AD">
            <w:rPr>
              <w:rFonts w:ascii="Times New Roman" w:hAnsi="Times New Roman" w:cs="Times New Roman"/>
              <w:b/>
              <w:bCs/>
              <w:sz w:val="28"/>
              <w:szCs w:val="28"/>
              <w:rtl/>
            </w:rPr>
            <w:t>جامعة نجران</w:t>
          </w:r>
        </w:p>
        <w:p w14:paraId="6B378D00" w14:textId="77777777" w:rsidR="00050D0B" w:rsidRPr="002926AD" w:rsidRDefault="00C05367" w:rsidP="00E76841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sz w:val="28"/>
              <w:szCs w:val="28"/>
            </w:rPr>
          </w:pPr>
          <w:r w:rsidRPr="002926AD">
            <w:rPr>
              <w:rFonts w:ascii="Times New Roman" w:hAnsi="Times New Roman" w:cs="Times New Roman" w:hint="cs"/>
              <w:b/>
              <w:bCs/>
              <w:sz w:val="28"/>
              <w:szCs w:val="28"/>
              <w:rtl/>
            </w:rPr>
            <w:t xml:space="preserve">كلية </w:t>
          </w:r>
          <w:r w:rsidRPr="002926AD">
            <w:rPr>
              <w:rFonts w:ascii="Times New Roman" w:hAnsi="Times New Roman" w:cs="Times New Roman"/>
              <w:b/>
              <w:bCs/>
              <w:sz w:val="28"/>
              <w:szCs w:val="28"/>
              <w:rtl/>
            </w:rPr>
            <w:t xml:space="preserve">علوم الحاسب </w:t>
          </w:r>
          <w:r w:rsidRPr="002926AD">
            <w:rPr>
              <w:rFonts w:ascii="Times New Roman" w:hAnsi="Times New Roman" w:cs="Times New Roman" w:hint="cs"/>
              <w:b/>
              <w:bCs/>
              <w:sz w:val="28"/>
              <w:szCs w:val="28"/>
              <w:rtl/>
            </w:rPr>
            <w:t>ونظم المعلومات</w:t>
          </w:r>
        </w:p>
        <w:p w14:paraId="4D292845" w14:textId="77777777" w:rsidR="00050D0B" w:rsidRPr="002926AD" w:rsidRDefault="00DA6065" w:rsidP="00E76841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bCs/>
              <w:sz w:val="28"/>
              <w:szCs w:val="28"/>
              <w:rtl/>
            </w:rPr>
          </w:pPr>
        </w:p>
      </w:tc>
    </w:tr>
  </w:tbl>
  <w:p w14:paraId="32133F49" w14:textId="77777777" w:rsidR="00050D0B" w:rsidRDefault="00DA6065" w:rsidP="00C359BA">
    <w:pPr>
      <w:pStyle w:val="Header"/>
    </w:pPr>
  </w:p>
  <w:p w14:paraId="276F95AF" w14:textId="77777777" w:rsidR="00050D0B" w:rsidRDefault="00DA606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876098"/>
    <w:multiLevelType w:val="hybridMultilevel"/>
    <w:tmpl w:val="0A301C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9E53C30"/>
    <w:multiLevelType w:val="hybridMultilevel"/>
    <w:tmpl w:val="68EC94A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D6F0818"/>
    <w:multiLevelType w:val="hybridMultilevel"/>
    <w:tmpl w:val="B00400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147D3062"/>
    <w:multiLevelType w:val="hybridMultilevel"/>
    <w:tmpl w:val="437EB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A584A17"/>
    <w:multiLevelType w:val="hybridMultilevel"/>
    <w:tmpl w:val="2D6AB2F4"/>
    <w:lvl w:ilvl="0" w:tplc="BAE46D4A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49CF2">
      <w:numFmt w:val="bullet"/>
      <w:lvlText w:val="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E30578E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88C188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7E2B252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462754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1387CC2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D960B4C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6A2B756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F0B4734"/>
    <w:multiLevelType w:val="hybridMultilevel"/>
    <w:tmpl w:val="946457C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519C1052"/>
    <w:multiLevelType w:val="hybridMultilevel"/>
    <w:tmpl w:val="B3429774"/>
    <w:lvl w:ilvl="0" w:tplc="CB8AF744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37054E4" w:tentative="1">
      <w:start w:val="1"/>
      <w:numFmt w:val="bullet"/>
      <w:lvlText w:val="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91E027C" w:tentative="1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94AF62" w:tentative="1">
      <w:start w:val="1"/>
      <w:numFmt w:val="bullet"/>
      <w:lvlText w:val="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CBE23EA" w:tentative="1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AD276C8" w:tentative="1">
      <w:start w:val="1"/>
      <w:numFmt w:val="bullet"/>
      <w:lvlText w:val="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AE2F32" w:tentative="1">
      <w:start w:val="1"/>
      <w:numFmt w:val="bullet"/>
      <w:lvlText w:val="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628F64" w:tentative="1">
      <w:start w:val="1"/>
      <w:numFmt w:val="bullet"/>
      <w:lvlText w:val="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4B8EB3A" w:tentative="1">
      <w:start w:val="1"/>
      <w:numFmt w:val="bullet"/>
      <w:lvlText w:val="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69B17C83"/>
    <w:multiLevelType w:val="hybridMultilevel"/>
    <w:tmpl w:val="FE6AD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D936CAF"/>
    <w:multiLevelType w:val="hybridMultilevel"/>
    <w:tmpl w:val="ADB22D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7B8E41E9"/>
    <w:multiLevelType w:val="hybridMultilevel"/>
    <w:tmpl w:val="AB042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4"/>
  </w:num>
  <w:num w:numId="4">
    <w:abstractNumId w:val="6"/>
  </w:num>
  <w:num w:numId="5">
    <w:abstractNumId w:val="2"/>
  </w:num>
  <w:num w:numId="6">
    <w:abstractNumId w:val="0"/>
  </w:num>
  <w:num w:numId="7">
    <w:abstractNumId w:val="3"/>
  </w:num>
  <w:num w:numId="8">
    <w:abstractNumId w:val="8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0NjUzNzWzNLe0NLJQ0lEKTi0uzszPAykwqQUAcsjnXiwAAAA="/>
  </w:docVars>
  <w:rsids>
    <w:rsidRoot w:val="00750A32"/>
    <w:rsid w:val="00074936"/>
    <w:rsid w:val="00110279"/>
    <w:rsid w:val="001820E9"/>
    <w:rsid w:val="002037BA"/>
    <w:rsid w:val="002775B3"/>
    <w:rsid w:val="002927F8"/>
    <w:rsid w:val="00293D75"/>
    <w:rsid w:val="002B4DDB"/>
    <w:rsid w:val="002D04CA"/>
    <w:rsid w:val="00302EB7"/>
    <w:rsid w:val="003277FE"/>
    <w:rsid w:val="004123ED"/>
    <w:rsid w:val="004521F4"/>
    <w:rsid w:val="004C2502"/>
    <w:rsid w:val="00571D81"/>
    <w:rsid w:val="005C3B0F"/>
    <w:rsid w:val="005C7551"/>
    <w:rsid w:val="00616DD9"/>
    <w:rsid w:val="00620E66"/>
    <w:rsid w:val="006456D6"/>
    <w:rsid w:val="00654B6E"/>
    <w:rsid w:val="006A4D42"/>
    <w:rsid w:val="00750A32"/>
    <w:rsid w:val="00783400"/>
    <w:rsid w:val="007F04EC"/>
    <w:rsid w:val="007F1688"/>
    <w:rsid w:val="00842DC3"/>
    <w:rsid w:val="00845A2D"/>
    <w:rsid w:val="00892BE7"/>
    <w:rsid w:val="008D3036"/>
    <w:rsid w:val="00906227"/>
    <w:rsid w:val="00923085"/>
    <w:rsid w:val="00936F2B"/>
    <w:rsid w:val="009447C6"/>
    <w:rsid w:val="00966C20"/>
    <w:rsid w:val="009B65D5"/>
    <w:rsid w:val="009F1557"/>
    <w:rsid w:val="00A01976"/>
    <w:rsid w:val="00A200CB"/>
    <w:rsid w:val="00A32A0E"/>
    <w:rsid w:val="00A37862"/>
    <w:rsid w:val="00AA2DDB"/>
    <w:rsid w:val="00AE3F62"/>
    <w:rsid w:val="00B919E2"/>
    <w:rsid w:val="00BC45FF"/>
    <w:rsid w:val="00C01423"/>
    <w:rsid w:val="00C05367"/>
    <w:rsid w:val="00C36AB7"/>
    <w:rsid w:val="00C53664"/>
    <w:rsid w:val="00C6762C"/>
    <w:rsid w:val="00DA6065"/>
    <w:rsid w:val="00DD1148"/>
    <w:rsid w:val="00E50636"/>
    <w:rsid w:val="00EF162D"/>
    <w:rsid w:val="00F64C09"/>
    <w:rsid w:val="00FE6779"/>
    <w:rsid w:val="00FF77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;"/>
  <w14:docId w14:val="12AC8D2D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3664"/>
    <w:pPr>
      <w:spacing w:after="200" w:line="276" w:lineRule="auto"/>
    </w:pPr>
    <w:rPr>
      <w:rFonts w:ascii="Calibri" w:eastAsia="Calibri" w:hAnsi="Calibri" w:cs="Arial"/>
    </w:rPr>
  </w:style>
  <w:style w:type="paragraph" w:styleId="Heading2">
    <w:name w:val="heading 2"/>
    <w:basedOn w:val="Normal"/>
    <w:next w:val="Normal"/>
    <w:link w:val="Heading2Char"/>
    <w:qFormat/>
    <w:rsid w:val="00C53664"/>
    <w:pPr>
      <w:keepNext/>
      <w:spacing w:before="240" w:after="60" w:line="240" w:lineRule="auto"/>
      <w:outlineLvl w:val="1"/>
    </w:pPr>
    <w:rPr>
      <w:rFonts w:ascii="Arial" w:eastAsia="SimSun" w:hAnsi="Arial" w:cs="Times New Roman"/>
      <w:b/>
      <w:bCs/>
      <w:i/>
      <w:iCs/>
      <w:sz w:val="28"/>
      <w:szCs w:val="28"/>
      <w:lang w:val="x-none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53664"/>
    <w:rPr>
      <w:rFonts w:ascii="Arial" w:eastAsia="SimSun" w:hAnsi="Arial" w:cs="Times New Roman"/>
      <w:b/>
      <w:bCs/>
      <w:i/>
      <w:iCs/>
      <w:sz w:val="28"/>
      <w:szCs w:val="28"/>
      <w:lang w:val="x-none" w:eastAsia="zh-CN"/>
    </w:rPr>
  </w:style>
  <w:style w:type="paragraph" w:customStyle="1" w:styleId="Default">
    <w:name w:val="Default"/>
    <w:rsid w:val="00C5366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Footer">
    <w:name w:val="footer"/>
    <w:basedOn w:val="Default"/>
    <w:next w:val="Default"/>
    <w:link w:val="FooterChar"/>
    <w:uiPriority w:val="99"/>
    <w:rsid w:val="00C53664"/>
    <w:rPr>
      <w:color w:val="auto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C53664"/>
    <w:rPr>
      <w:rFonts w:ascii="Times New Roman" w:eastAsia="Calibri" w:hAnsi="Times New Roman" w:cs="Times New Roman"/>
      <w:sz w:val="24"/>
      <w:szCs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C5366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536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36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664"/>
    <w:rPr>
      <w:rFonts w:ascii="Calibri" w:eastAsia="Calibri" w:hAnsi="Calibri" w:cs="Arial"/>
    </w:rPr>
  </w:style>
  <w:style w:type="table" w:styleId="TableGrid">
    <w:name w:val="Table Grid"/>
    <w:basedOn w:val="TableNormal"/>
    <w:uiPriority w:val="39"/>
    <w:rsid w:val="00C36A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0142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142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93D7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2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279"/>
    <w:rPr>
      <w:rFonts w:ascii="Tahoma" w:eastAsia="Calibri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3664"/>
    <w:pPr>
      <w:spacing w:after="200" w:line="276" w:lineRule="auto"/>
    </w:pPr>
    <w:rPr>
      <w:rFonts w:ascii="Calibri" w:eastAsia="Calibri" w:hAnsi="Calibri" w:cs="Arial"/>
    </w:rPr>
  </w:style>
  <w:style w:type="paragraph" w:styleId="Heading2">
    <w:name w:val="heading 2"/>
    <w:basedOn w:val="Normal"/>
    <w:next w:val="Normal"/>
    <w:link w:val="Heading2Char"/>
    <w:qFormat/>
    <w:rsid w:val="00C53664"/>
    <w:pPr>
      <w:keepNext/>
      <w:spacing w:before="240" w:after="60" w:line="240" w:lineRule="auto"/>
      <w:outlineLvl w:val="1"/>
    </w:pPr>
    <w:rPr>
      <w:rFonts w:ascii="Arial" w:eastAsia="SimSun" w:hAnsi="Arial" w:cs="Times New Roman"/>
      <w:b/>
      <w:bCs/>
      <w:i/>
      <w:iCs/>
      <w:sz w:val="28"/>
      <w:szCs w:val="28"/>
      <w:lang w:val="x-none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C53664"/>
    <w:rPr>
      <w:rFonts w:ascii="Arial" w:eastAsia="SimSun" w:hAnsi="Arial" w:cs="Times New Roman"/>
      <w:b/>
      <w:bCs/>
      <w:i/>
      <w:iCs/>
      <w:sz w:val="28"/>
      <w:szCs w:val="28"/>
      <w:lang w:val="x-none" w:eastAsia="zh-CN"/>
    </w:rPr>
  </w:style>
  <w:style w:type="paragraph" w:customStyle="1" w:styleId="Default">
    <w:name w:val="Default"/>
    <w:rsid w:val="00C53664"/>
    <w:pPr>
      <w:autoSpaceDE w:val="0"/>
      <w:autoSpaceDN w:val="0"/>
      <w:adjustRightInd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</w:rPr>
  </w:style>
  <w:style w:type="paragraph" w:styleId="Footer">
    <w:name w:val="footer"/>
    <w:basedOn w:val="Default"/>
    <w:next w:val="Default"/>
    <w:link w:val="FooterChar"/>
    <w:uiPriority w:val="99"/>
    <w:rsid w:val="00C53664"/>
    <w:rPr>
      <w:color w:val="auto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C53664"/>
    <w:rPr>
      <w:rFonts w:ascii="Times New Roman" w:eastAsia="Calibri" w:hAnsi="Times New Roman" w:cs="Times New Roman"/>
      <w:sz w:val="24"/>
      <w:szCs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C5366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536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5366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664"/>
    <w:rPr>
      <w:rFonts w:ascii="Calibri" w:eastAsia="Calibri" w:hAnsi="Calibri" w:cs="Arial"/>
    </w:rPr>
  </w:style>
  <w:style w:type="table" w:styleId="TableGrid">
    <w:name w:val="Table Grid"/>
    <w:basedOn w:val="TableNormal"/>
    <w:uiPriority w:val="39"/>
    <w:rsid w:val="00C36AB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C0142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01423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93D7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02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0279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9818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89591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51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7579">
          <w:marLeft w:val="504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87734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312753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6229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9032">
          <w:marLeft w:val="1008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oleObject" Target="embeddings/oleObject2.bin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304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a AL Reshan</dc:creator>
  <cp:lastModifiedBy>Windows User</cp:lastModifiedBy>
  <cp:revision>5</cp:revision>
  <cp:lastPrinted>2020-07-11T01:33:00Z</cp:lastPrinted>
  <dcterms:created xsi:type="dcterms:W3CDTF">2020-10-07T13:07:00Z</dcterms:created>
  <dcterms:modified xsi:type="dcterms:W3CDTF">2020-10-07T13:36:00Z</dcterms:modified>
</cp:coreProperties>
</file>